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60A30" w14:textId="77777777"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459186FD" w14:textId="77777777"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7AF4708C" w14:textId="6E95646C" w:rsidR="00667C61" w:rsidRPr="00A87392" w:rsidRDefault="00667C61" w:rsidP="0095520E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285F74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</w:t>
      </w:r>
      <w:r w:rsidR="005032D6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- SHORT</w:t>
      </w:r>
    </w:p>
    <w:p w14:paraId="0E8EB1F5" w14:textId="2B2DEFD9" w:rsidR="00D60093" w:rsidRPr="00A87392" w:rsidRDefault="00FF5D43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Pen Rider/</w:t>
      </w:r>
      <w:r w:rsidR="00345B9C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Pen Checker</w:t>
      </w:r>
      <w:r w:rsidR="00345B9C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</w:p>
    <w:p w14:paraId="134DCAAA" w14:textId="77777777"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14:paraId="2A649A40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707E4F75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8BB1CE9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7D50F59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5EA0DE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F250AF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B21DB8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CF090CF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3F00DE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B52DD78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5070A0E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A197D2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EE3E2C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77F549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ADDFBF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1178F37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FDE0714" w14:textId="77777777" w:rsidR="00D76652" w:rsidRDefault="00CC47AF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E289A7" wp14:editId="65C7AB0D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7FF61" w14:textId="506CA10B" w:rsidR="00376A06" w:rsidRPr="004A6A70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3F2859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3C7D2027" w14:textId="77777777" w:rsidR="00376A06" w:rsidRPr="00C24974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14:paraId="27475202" w14:textId="77777777" w:rsidR="00376A06" w:rsidRPr="00C36699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7621E865" w14:textId="77777777" w:rsidR="00376A06" w:rsidRPr="00C36699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0DDD6A73" w14:textId="77777777" w:rsidR="00376A06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289A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14:paraId="7F27FF61" w14:textId="506CA10B" w:rsidR="00376A06" w:rsidRPr="004A6A70" w:rsidRDefault="00376A06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3F2859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14:paraId="3C7D2027" w14:textId="77777777" w:rsidR="00376A06" w:rsidRPr="00C24974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14:paraId="27475202" w14:textId="77777777" w:rsidR="00376A06" w:rsidRPr="00C36699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7621E865" w14:textId="77777777" w:rsidR="00376A06" w:rsidRPr="00C36699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0DDD6A73" w14:textId="77777777" w:rsidR="00376A06" w:rsidRDefault="00376A06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14:paraId="53C2326D" w14:textId="77777777"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14:paraId="12CB91B2" w14:textId="7777777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14:paraId="5C156739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14:paraId="3C25D790" w14:textId="6E24DB00" w:rsidR="00C04247" w:rsidRPr="00D90771" w:rsidRDefault="00DD0662" w:rsidP="0024749C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  <w:lang w:val="en-CA"/>
              </w:rPr>
            </w:pPr>
            <w:r>
              <w:rPr>
                <w:rFonts w:cstheme="minorHAnsi"/>
                <w:color w:val="002060"/>
                <w:sz w:val="22"/>
              </w:rPr>
              <w:t xml:space="preserve">PEN RIDER / </w:t>
            </w:r>
            <w:r w:rsidR="00976ED8" w:rsidRPr="00D90771">
              <w:rPr>
                <w:rFonts w:cstheme="minorHAnsi"/>
                <w:color w:val="002060"/>
                <w:sz w:val="22"/>
              </w:rPr>
              <w:t>PEN CHECKER</w:t>
            </w:r>
            <w:r w:rsidR="00976ED8">
              <w:rPr>
                <w:rFonts w:cstheme="minorHAnsi"/>
                <w:color w:val="002060"/>
                <w:sz w:val="22"/>
              </w:rPr>
              <w:t xml:space="preserve"> </w:t>
            </w:r>
          </w:p>
        </w:tc>
      </w:tr>
      <w:tr w:rsidR="00C04247" w14:paraId="0E6E187B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6A12019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E592F09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14:paraId="05A3AEAB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0ADE09B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14:paraId="198E5D72" w14:textId="77777777"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FA1092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14:paraId="1DBD82FE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37077D6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CB242E8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3F2859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14:paraId="3D361307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A571368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14:paraId="49903B0C" w14:textId="77777777"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14:paraId="5E84BAF3" w14:textId="77777777"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23AABCA3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62F67B7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14:paraId="681374EE" w14:textId="77777777" w:rsidR="00521849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1D1174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3F2859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14:paraId="7F24B190" w14:textId="77777777" w:rsidR="003F2859" w:rsidRPr="002113D7" w:rsidRDefault="003F2859" w:rsidP="003F2859">
      <w:pPr>
        <w:spacing w:before="0"/>
        <w:contextualSpacing/>
        <w:outlineLvl w:val="0"/>
      </w:pPr>
      <w:r>
        <w:rPr>
          <w:rFonts w:asciiTheme="minorHAnsi" w:hAnsiTheme="minorHAnsi"/>
        </w:rPr>
        <w:t>A Pen Riders / Pen Checkers m</w:t>
      </w:r>
      <w:r>
        <w:t xml:space="preserve">aintains the health and welfare of </w:t>
      </w:r>
      <w:r w:rsidRPr="004C4D7D">
        <w:rPr>
          <w:noProof/>
        </w:rPr>
        <w:t>cattle</w:t>
      </w:r>
      <w:r>
        <w:t xml:space="preserve"> and performs disease and pest prevention activities; moves cattle from one location to another on the farm or off-site; handles a horse to move, separates and sort cattle; operates farm equipment, tools, and technology during all phases of production.</w:t>
      </w:r>
    </w:p>
    <w:p w14:paraId="3DBCECFB" w14:textId="77777777" w:rsidR="003F2859" w:rsidRPr="00F30C08" w:rsidRDefault="003F2859" w:rsidP="003F2859">
      <w:pPr>
        <w:spacing w:before="0"/>
        <w:contextualSpacing/>
        <w:outlineLvl w:val="0"/>
        <w:rPr>
          <w:rFonts w:asciiTheme="minorHAnsi" w:hAnsiTheme="minorHAnsi"/>
        </w:rPr>
      </w:pPr>
    </w:p>
    <w:p w14:paraId="0F601C3A" w14:textId="77777777" w:rsidR="008E452F" w:rsidRPr="00976ED8" w:rsidRDefault="008E452F" w:rsidP="001A184B">
      <w:pPr>
        <w:outlineLvl w:val="0"/>
        <w:rPr>
          <w:rFonts w:asciiTheme="minorHAnsi" w:hAnsiTheme="minorHAnsi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766B3580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44F0477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14:paraId="09F05B66" w14:textId="77777777"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3F2859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3F2859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29CDBF01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CE64ABA" w14:textId="77777777"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14:paraId="78634F77" w14:textId="77777777" w:rsidR="00976ED8" w:rsidRDefault="00976ED8" w:rsidP="00976ED8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14:paraId="4461F89E" w14:textId="77777777" w:rsidR="008E452F" w:rsidRPr="00F077C2" w:rsidRDefault="006D5635" w:rsidP="00F077C2">
      <w:pPr>
        <w:pStyle w:val="ListParagraph"/>
        <w:numPr>
          <w:ilvl w:val="0"/>
          <w:numId w:val="42"/>
        </w:numPr>
        <w:spacing w:line="240" w:lineRule="auto"/>
      </w:pPr>
      <w:r w:rsidRPr="00F077C2">
        <w:t xml:space="preserve">Maintain health and welfare of </w:t>
      </w:r>
      <w:r w:rsidRPr="00F077C2">
        <w:rPr>
          <w:noProof/>
        </w:rPr>
        <w:t>cattle</w:t>
      </w:r>
      <w:r w:rsidRPr="00F077C2">
        <w:t xml:space="preserve"> and perform disease and predator prevention activities.</w:t>
      </w:r>
    </w:p>
    <w:p w14:paraId="3C7F49B5" w14:textId="77777777" w:rsidR="008E452F" w:rsidRPr="00F077C2" w:rsidRDefault="006D5635" w:rsidP="00F077C2">
      <w:pPr>
        <w:pStyle w:val="ListParagraph"/>
        <w:numPr>
          <w:ilvl w:val="0"/>
          <w:numId w:val="42"/>
        </w:numPr>
        <w:spacing w:line="240" w:lineRule="auto"/>
      </w:pPr>
      <w:r w:rsidRPr="00F077C2">
        <w:t xml:space="preserve">Move </w:t>
      </w:r>
      <w:r w:rsidRPr="00F077C2">
        <w:rPr>
          <w:noProof/>
        </w:rPr>
        <w:t>cattle</w:t>
      </w:r>
      <w:r w:rsidRPr="00F077C2">
        <w:t xml:space="preserve"> from one location to another on the farm or off-site.</w:t>
      </w:r>
    </w:p>
    <w:p w14:paraId="2E647C48" w14:textId="77777777" w:rsidR="008E452F" w:rsidRPr="00F077C2" w:rsidRDefault="006D5635" w:rsidP="00F077C2">
      <w:pPr>
        <w:pStyle w:val="ListParagraph"/>
        <w:numPr>
          <w:ilvl w:val="0"/>
          <w:numId w:val="42"/>
        </w:numPr>
        <w:spacing w:line="240" w:lineRule="auto"/>
      </w:pPr>
      <w:r w:rsidRPr="00F077C2">
        <w:t xml:space="preserve">Handle a horse to move, separate and sort cattle. </w:t>
      </w:r>
    </w:p>
    <w:p w14:paraId="0868B8D4" w14:textId="0F864DD4" w:rsidR="006D5635" w:rsidRPr="00F077C2" w:rsidRDefault="006D5635" w:rsidP="00F077C2">
      <w:pPr>
        <w:pStyle w:val="ListParagraph"/>
        <w:numPr>
          <w:ilvl w:val="0"/>
          <w:numId w:val="42"/>
        </w:numPr>
        <w:spacing w:line="240" w:lineRule="auto"/>
      </w:pPr>
      <w:r w:rsidRPr="00F077C2">
        <w:t>Operate farm equipment, tools, and technology during all phases of production.</w:t>
      </w:r>
    </w:p>
    <w:p w14:paraId="0D291E74" w14:textId="7E3873CB" w:rsidR="00285F74" w:rsidRDefault="00285F74" w:rsidP="008E452F">
      <w:pPr>
        <w:spacing w:before="0"/>
        <w:contextualSpacing/>
      </w:pPr>
    </w:p>
    <w:p w14:paraId="56BF2A1B" w14:textId="2818D801" w:rsidR="008E452F" w:rsidRDefault="008E452F" w:rsidP="008E452F">
      <w:pPr>
        <w:spacing w:before="0"/>
        <w:contextualSpacing/>
      </w:pPr>
    </w:p>
    <w:p w14:paraId="5C2364CB" w14:textId="14A76660" w:rsidR="008E452F" w:rsidRDefault="008E452F" w:rsidP="008E452F">
      <w:pPr>
        <w:spacing w:before="0"/>
        <w:contextualSpacing/>
      </w:pPr>
    </w:p>
    <w:p w14:paraId="3A172DED" w14:textId="77777777" w:rsidR="008E452F" w:rsidRDefault="008E452F" w:rsidP="008E452F">
      <w:pPr>
        <w:spacing w:before="0"/>
        <w:contextualSpacing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14:paraId="7D65FEF9" w14:textId="77777777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47AFDC4" w14:textId="77777777"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14:paraId="4CF38E31" w14:textId="50AFCDC9" w:rsidR="001A184B" w:rsidRDefault="00192038" w:rsidP="00DC230A">
      <w:pPr>
        <w:rPr>
          <w:color w:val="808080"/>
        </w:rPr>
      </w:pPr>
      <w:r>
        <w:rPr>
          <w:color w:val="808080"/>
        </w:rPr>
        <w:t>List the</w:t>
      </w:r>
      <w:r w:rsidRPr="00DD0662">
        <w:rPr>
          <w:color w:val="808080"/>
        </w:rPr>
        <w:t xml:space="preserve"> </w:t>
      </w:r>
      <w:r w:rsidRPr="003F2859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p w14:paraId="037677DB" w14:textId="24654254" w:rsidR="001A184B" w:rsidRDefault="001A184B">
      <w:pPr>
        <w:spacing w:before="0" w:after="0" w:line="240" w:lineRule="auto"/>
        <w:rPr>
          <w:color w:val="80808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14:paraId="4B15CD34" w14:textId="77777777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18F21F0" w14:textId="77777777"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14:paraId="1E6E15A4" w14:textId="77777777"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14:paraId="0040EE94" w14:textId="77777777" w:rsidR="000E33FF" w:rsidRPr="00976ED8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Personal Protective Equipment (PPE)</w:t>
      </w:r>
    </w:p>
    <w:p w14:paraId="560D4781" w14:textId="77777777" w:rsidR="000E33FF" w:rsidRPr="00976ED8" w:rsidRDefault="000E33FF" w:rsidP="00976ED8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Safety equipment</w:t>
      </w:r>
    </w:p>
    <w:p w14:paraId="173603E7" w14:textId="77777777" w:rsidR="000E33FF" w:rsidRPr="002E6574" w:rsidRDefault="000E33FF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DD0662" w:rsidRPr="00345B9C" w14:paraId="734485FB" w14:textId="77777777" w:rsidTr="00D9207F">
        <w:tc>
          <w:tcPr>
            <w:tcW w:w="5211" w:type="dxa"/>
          </w:tcPr>
          <w:p w14:paraId="0E407C67" w14:textId="533B8218" w:rsidR="00DD0662" w:rsidRPr="00976ED8" w:rsidRDefault="00DD0662" w:rsidP="00DD066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976ED8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14:paraId="5AF139D5" w14:textId="26398CF4" w:rsidR="00DD0662" w:rsidRPr="00976ED8" w:rsidRDefault="00DD0662" w:rsidP="00DD066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>
              <w:rPr>
                <w:color w:val="1F497D" w:themeColor="text2"/>
              </w:rPr>
              <w:t>Animal husbandry Equipment</w:t>
            </w:r>
          </w:p>
        </w:tc>
      </w:tr>
      <w:tr w:rsidR="00DD0662" w:rsidRPr="00345B9C" w14:paraId="77F76E65" w14:textId="77777777" w:rsidTr="00D9207F">
        <w:tc>
          <w:tcPr>
            <w:tcW w:w="5211" w:type="dxa"/>
          </w:tcPr>
          <w:p w14:paraId="26D4D3B7" w14:textId="41CD5739" w:rsidR="00DD0662" w:rsidRPr="00976ED8" w:rsidRDefault="00DD0662" w:rsidP="00DD066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>
              <w:rPr>
                <w:color w:val="1F497D" w:themeColor="text2"/>
              </w:rPr>
              <w:t xml:space="preserve"> General farm equipment</w:t>
            </w:r>
          </w:p>
        </w:tc>
        <w:tc>
          <w:tcPr>
            <w:tcW w:w="3969" w:type="dxa"/>
          </w:tcPr>
          <w:p w14:paraId="4DCACBC0" w14:textId="7D97FCFF" w:rsidR="00DD0662" w:rsidRPr="00976ED8" w:rsidRDefault="00DD0662" w:rsidP="00DD066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</w:p>
        </w:tc>
      </w:tr>
      <w:tr w:rsidR="00DD0662" w:rsidRPr="00345B9C" w14:paraId="32460734" w14:textId="77777777" w:rsidTr="00D9207F">
        <w:tc>
          <w:tcPr>
            <w:tcW w:w="5211" w:type="dxa"/>
          </w:tcPr>
          <w:p w14:paraId="6A531D3D" w14:textId="4AD1B3EE" w:rsidR="00DD0662" w:rsidRPr="00976ED8" w:rsidRDefault="00DD0662" w:rsidP="00DD0662">
            <w:pPr>
              <w:tabs>
                <w:tab w:val="left" w:pos="1965"/>
              </w:tabs>
              <w:rPr>
                <w:color w:val="1F497D" w:themeColor="text2"/>
              </w:rPr>
            </w:pPr>
          </w:p>
        </w:tc>
        <w:tc>
          <w:tcPr>
            <w:tcW w:w="3969" w:type="dxa"/>
          </w:tcPr>
          <w:p w14:paraId="11959371" w14:textId="69F07D83" w:rsidR="00DD0662" w:rsidRPr="00976ED8" w:rsidRDefault="00DD0662" w:rsidP="00DD0662">
            <w:pPr>
              <w:tabs>
                <w:tab w:val="left" w:pos="1965"/>
              </w:tabs>
              <w:rPr>
                <w:color w:val="1F497D" w:themeColor="text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85EC8" w:rsidRPr="000E33FF" w14:paraId="2138C00F" w14:textId="77777777" w:rsidTr="0007387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8BACC34" w14:textId="372CD129" w:rsidR="00C85EC8" w:rsidRPr="000E33FF" w:rsidRDefault="00C85EC8" w:rsidP="00073874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C85EC8"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14:paraId="6239ADDD" w14:textId="77777777"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14:paraId="59CFD698" w14:textId="77777777" w:rsidR="00597624" w:rsidRPr="00976ED8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Outdoors</w:t>
      </w:r>
      <w:r w:rsidR="00A35DD7" w:rsidRPr="00976ED8">
        <w:rPr>
          <w:color w:val="002060"/>
          <w:shd w:val="clear" w:color="auto" w:fill="FCFCFC"/>
        </w:rPr>
        <w:t xml:space="preserve"> under various weather conditions</w:t>
      </w:r>
    </w:p>
    <w:p w14:paraId="156860DC" w14:textId="77777777" w:rsidR="00597624" w:rsidRPr="00976ED8" w:rsidRDefault="00597624" w:rsidP="00976ED8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27FF53C3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0C03007" w14:textId="77777777"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14:paraId="093D23CE" w14:textId="77777777"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6A63CB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14:paraId="09933FA6" w14:textId="77777777" w:rsidR="009C53F4" w:rsidRPr="00976ED8" w:rsidRDefault="009C53F4" w:rsidP="00976ED8">
      <w:pPr>
        <w:spacing w:before="0"/>
        <w:outlineLvl w:val="0"/>
        <w:rPr>
          <w:b/>
          <w:bCs/>
          <w:caps/>
          <w:color w:val="002060"/>
          <w:spacing w:val="15"/>
        </w:rPr>
      </w:pPr>
      <w:r w:rsidRPr="00976ED8">
        <w:rPr>
          <w:b/>
          <w:bCs/>
          <w:caps/>
          <w:color w:val="002060"/>
          <w:spacing w:val="15"/>
        </w:rPr>
        <w:t>Training/Education:</w:t>
      </w:r>
    </w:p>
    <w:p w14:paraId="48CDD0CA" w14:textId="77777777" w:rsidR="00597624" w:rsidRPr="00976ED8" w:rsidRDefault="00597624" w:rsidP="00976ED8">
      <w:pPr>
        <w:tabs>
          <w:tab w:val="left" w:pos="360"/>
        </w:tabs>
        <w:spacing w:before="0"/>
        <w:outlineLvl w:val="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 xml:space="preserve">On-the-job </w:t>
      </w:r>
      <w:r w:rsidR="0082380C" w:rsidRPr="00976ED8">
        <w:rPr>
          <w:color w:val="002060"/>
          <w:shd w:val="clear" w:color="auto" w:fill="FCFCFC"/>
        </w:rPr>
        <w:t>training</w:t>
      </w:r>
      <w:r w:rsidRPr="00976ED8">
        <w:rPr>
          <w:color w:val="002060"/>
          <w:shd w:val="clear" w:color="auto" w:fill="FCFCFC"/>
        </w:rPr>
        <w:t xml:space="preserve"> will </w:t>
      </w:r>
      <w:r w:rsidRPr="006A63CB">
        <w:rPr>
          <w:noProof/>
          <w:color w:val="002060"/>
          <w:shd w:val="clear" w:color="auto" w:fill="FCFCFC"/>
        </w:rPr>
        <w:t>be provided</w:t>
      </w:r>
      <w:r w:rsidR="0082380C" w:rsidRPr="00976ED8">
        <w:rPr>
          <w:color w:val="002060"/>
          <w:shd w:val="clear" w:color="auto" w:fill="FCFCFC"/>
        </w:rPr>
        <w:t>. Previous training is desirable.</w:t>
      </w:r>
    </w:p>
    <w:p w14:paraId="2F05D269" w14:textId="77777777" w:rsidR="003E15C5" w:rsidRPr="00976ED8" w:rsidRDefault="003E15C5" w:rsidP="00976ED8">
      <w:pPr>
        <w:spacing w:before="0"/>
        <w:outlineLvl w:val="0"/>
        <w:rPr>
          <w:b/>
          <w:bCs/>
          <w:caps/>
          <w:color w:val="002060"/>
          <w:spacing w:val="15"/>
        </w:rPr>
      </w:pPr>
      <w:r w:rsidRPr="00976ED8">
        <w:rPr>
          <w:b/>
          <w:bCs/>
          <w:caps/>
          <w:color w:val="002060"/>
          <w:spacing w:val="15"/>
        </w:rPr>
        <w:t>EXPERIENCE:</w:t>
      </w:r>
    </w:p>
    <w:p w14:paraId="17E15D23" w14:textId="77777777" w:rsidR="003E15C5" w:rsidRDefault="003E15C5" w:rsidP="008B4558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 xml:space="preserve">Previous/extensive </w:t>
      </w:r>
      <w:r w:rsidR="00A35DD7" w:rsidRPr="00976ED8">
        <w:rPr>
          <w:color w:val="002060"/>
          <w:shd w:val="clear" w:color="auto" w:fill="FCFCFC"/>
        </w:rPr>
        <w:t xml:space="preserve">relevant </w:t>
      </w:r>
      <w:r w:rsidRPr="00976ED8">
        <w:rPr>
          <w:color w:val="002060"/>
          <w:shd w:val="clear" w:color="auto" w:fill="FCFCFC"/>
        </w:rPr>
        <w:t>farm experience is requi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2F3E9769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F8793D2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14:paraId="0F4372DC" w14:textId="0E11E95D" w:rsidR="006F5CEB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p w14:paraId="60324856" w14:textId="2EA92B14" w:rsidR="006F5CEB" w:rsidRDefault="006F5CEB">
      <w:pPr>
        <w:spacing w:before="0" w:after="0" w:line="240" w:lineRule="auto"/>
        <w:rPr>
          <w:color w:val="808080"/>
          <w:shd w:val="clear" w:color="auto" w:fill="FCFCFC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5F0926F6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C0DF8A9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14:paraId="7D2894B7" w14:textId="77777777"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14:paraId="18DE1928" w14:textId="77777777" w:rsidR="0082380C" w:rsidRPr="008B4558" w:rsidRDefault="0082380C" w:rsidP="006F5CEB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8B4558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0AB49CE9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F75F13E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14:paraId="4DF451C3" w14:textId="77777777"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11CFDAE4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D8AD310" w14:textId="77777777"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14:paraId="6E0D1AA4" w14:textId="77777777"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Pr="001D1174">
        <w:rPr>
          <w:noProof/>
          <w:color w:val="808080"/>
          <w:shd w:val="clear" w:color="auto" w:fill="FCFCFC"/>
        </w:rPr>
        <w:t>remuneration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07C4002A" w14:textId="28C157BC" w:rsidR="004C50F3" w:rsidRPr="00FA44EA" w:rsidRDefault="004C50F3" w:rsidP="008B4558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FA44EA">
        <w:rPr>
          <w:color w:val="002060"/>
          <w:shd w:val="clear" w:color="auto" w:fill="FCFCFC"/>
        </w:rPr>
        <w:t>Hourly wage:</w:t>
      </w:r>
      <w:r w:rsidR="008C6479" w:rsidRPr="00FA44EA">
        <w:rPr>
          <w:color w:val="002060"/>
          <w:shd w:val="clear" w:color="auto" w:fill="FCFCFC"/>
        </w:rPr>
        <w:t xml:space="preserve"> </w:t>
      </w:r>
      <w:r w:rsidR="00A13F77" w:rsidRPr="00FA44EA">
        <w:rPr>
          <w:color w:val="002060"/>
          <w:shd w:val="clear" w:color="auto" w:fill="FCFCFC"/>
        </w:rPr>
        <w:t>$</w:t>
      </w:r>
      <w:r w:rsidR="008C6479" w:rsidRPr="00FA44EA">
        <w:rPr>
          <w:color w:val="002060"/>
          <w:shd w:val="clear" w:color="auto" w:fill="FCFCFC"/>
        </w:rPr>
        <w:t xml:space="preserve">   </w:t>
      </w:r>
      <w:r w:rsidR="00A13F77" w:rsidRPr="00FA44EA">
        <w:rPr>
          <w:color w:val="002060"/>
          <w:shd w:val="clear" w:color="auto" w:fill="FCFCFC"/>
        </w:rPr>
        <w:t xml:space="preserve">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4E02194C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098B91C" w14:textId="77777777"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14:paraId="4191664E" w14:textId="77777777"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020E952F" w14:textId="77777777" w:rsidR="009C53F4" w:rsidRPr="00FA44EA" w:rsidRDefault="004C50F3" w:rsidP="00FA44EA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FA44EA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14:paraId="4C83EB5D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935B594" w14:textId="77777777"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14:paraId="7BE91BF5" w14:textId="77777777"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14:paraId="6B66FBF4" w14:textId="77777777" w:rsidR="00FA44EA" w:rsidRPr="00452486" w:rsidRDefault="00FA44EA" w:rsidP="00FA44EA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14:paraId="1918E71D" w14:textId="77777777" w:rsidR="00FA44EA" w:rsidRPr="004C50F3" w:rsidRDefault="00FA44EA" w:rsidP="009C53F4">
      <w:pPr>
        <w:spacing w:line="240" w:lineRule="auto"/>
        <w:rPr>
          <w:color w:val="808080"/>
          <w:shd w:val="clear" w:color="auto" w:fill="FCFCFC"/>
        </w:rPr>
      </w:pPr>
    </w:p>
    <w:sectPr w:rsidR="00FA44EA" w:rsidRPr="004C50F3" w:rsidSect="00AD6762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2A536" w14:textId="77777777" w:rsidR="00376A06" w:rsidRDefault="00376A06" w:rsidP="00E0350B">
      <w:pPr>
        <w:spacing w:after="0" w:line="240" w:lineRule="auto"/>
      </w:pPr>
      <w:r>
        <w:separator/>
      </w:r>
    </w:p>
  </w:endnote>
  <w:endnote w:type="continuationSeparator" w:id="0">
    <w:p w14:paraId="7592A804" w14:textId="77777777" w:rsidR="00376A06" w:rsidRDefault="00376A06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83"/>
      <w:gridCol w:w="4335"/>
      <w:gridCol w:w="3155"/>
    </w:tblGrid>
    <w:tr w:rsidR="00376A06" w:rsidRPr="00EA5FE0" w14:paraId="32D6B7DF" w14:textId="77777777" w:rsidTr="006D5635">
      <w:tc>
        <w:tcPr>
          <w:tcW w:w="1998" w:type="dxa"/>
        </w:tcPr>
        <w:p w14:paraId="59BF9753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14:paraId="261D2EE2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14:paraId="489C64E0" w14:textId="449AF860" w:rsidR="00376A06" w:rsidRPr="00EA5FE0" w:rsidRDefault="00376A06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9660FC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9660FC" w:rsidRPr="00EA5FE0">
            <w:rPr>
              <w:sz w:val="16"/>
              <w:szCs w:val="16"/>
            </w:rPr>
            <w:fldChar w:fldCharType="separate"/>
          </w:r>
          <w:r w:rsidR="006A63CB">
            <w:rPr>
              <w:noProof/>
              <w:sz w:val="16"/>
              <w:szCs w:val="16"/>
            </w:rPr>
            <w:t>4</w:t>
          </w:r>
          <w:r w:rsidR="009660FC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6A63CB">
              <w:rPr>
                <w:noProof/>
              </w:rPr>
              <w:t>4</w:t>
            </w:r>
          </w:fldSimple>
        </w:p>
      </w:tc>
    </w:tr>
    <w:tr w:rsidR="00376A06" w:rsidRPr="00EA5FE0" w14:paraId="2965F950" w14:textId="77777777" w:rsidTr="006D5635">
      <w:tc>
        <w:tcPr>
          <w:tcW w:w="1998" w:type="dxa"/>
        </w:tcPr>
        <w:p w14:paraId="7258BF53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14:paraId="51B0C0C6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14:paraId="04E03BE2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376A06" w:rsidRPr="00EA5FE0" w14:paraId="7FB07AD2" w14:textId="77777777" w:rsidTr="006D5635">
      <w:tc>
        <w:tcPr>
          <w:tcW w:w="9576" w:type="dxa"/>
          <w:gridSpan w:val="3"/>
        </w:tcPr>
        <w:p w14:paraId="481A2BFB" w14:textId="77777777" w:rsidR="00376A06" w:rsidRDefault="00376A06" w:rsidP="00AD6762">
          <w:pPr>
            <w:pStyle w:val="Footer"/>
            <w:spacing w:before="0"/>
            <w:rPr>
              <w:sz w:val="16"/>
              <w:szCs w:val="16"/>
            </w:rPr>
          </w:pPr>
        </w:p>
        <w:p w14:paraId="2F1625AF" w14:textId="77777777" w:rsidR="00376A06" w:rsidRPr="00EA5FE0" w:rsidRDefault="00376A06" w:rsidP="0095520E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14:paraId="3064B8BC" w14:textId="77777777" w:rsidR="00376A06" w:rsidRDefault="00376A06" w:rsidP="00AD6762">
    <w:pPr>
      <w:pStyle w:val="Footer"/>
      <w:jc w:val="center"/>
    </w:pPr>
  </w:p>
  <w:p w14:paraId="230FD43F" w14:textId="77777777" w:rsidR="00376A06" w:rsidRPr="00AA1749" w:rsidRDefault="00376A06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9B190" w14:textId="77777777" w:rsidR="00376A06" w:rsidRDefault="00376A06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450D2" w14:textId="77777777" w:rsidR="00376A06" w:rsidRDefault="00376A06" w:rsidP="00E0350B">
      <w:pPr>
        <w:spacing w:after="0" w:line="240" w:lineRule="auto"/>
      </w:pPr>
      <w:r>
        <w:separator/>
      </w:r>
    </w:p>
  </w:footnote>
  <w:footnote w:type="continuationSeparator" w:id="0">
    <w:p w14:paraId="15E960A7" w14:textId="77777777" w:rsidR="00376A06" w:rsidRDefault="00376A06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C826B" w14:textId="509EE87E" w:rsidR="00376A06" w:rsidRDefault="00CC47AF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903D353" wp14:editId="32CEFC62">
              <wp:simplePos x="0" y="0"/>
              <wp:positionH relativeFrom="column">
                <wp:posOffset>991870</wp:posOffset>
              </wp:positionH>
              <wp:positionV relativeFrom="paragraph">
                <wp:posOffset>137795</wp:posOffset>
              </wp:positionV>
              <wp:extent cx="547116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116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EC2C0" w14:textId="77777777" w:rsidR="00376A06" w:rsidRPr="00CE1369" w:rsidRDefault="00376A06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03D35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78.1pt;margin-top:10.85pt;width:430.8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GLbtQIAALk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" filled="f" stroked="f">
              <v:textbox>
                <w:txbxContent>
                  <w:p w14:paraId="483EC2C0" w14:textId="77777777" w:rsidR="00376A06" w:rsidRPr="00CE1369" w:rsidRDefault="00376A06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B4FE4A" wp14:editId="3F8C29AF">
              <wp:simplePos x="0" y="0"/>
              <wp:positionH relativeFrom="column">
                <wp:posOffset>-102870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2BD53C" w14:textId="77777777" w:rsidR="00376A06" w:rsidRPr="002076DE" w:rsidRDefault="00376A06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B4FE4A" id="Rectangle 8" o:spid="_x0000_s1028" style="position:absolute;margin-left:-8.1pt;margin-top:2.05pt;width:76.0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KoGQAIAAIc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" strokecolor="gray [1629]">
              <v:textbox>
                <w:txbxContent>
                  <w:p w14:paraId="722BD53C" w14:textId="77777777" w:rsidR="00376A06" w:rsidRPr="002076DE" w:rsidRDefault="00376A06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376A06">
      <w:rPr>
        <w:i/>
        <w:sz w:val="22"/>
        <w:szCs w:val="22"/>
      </w:rPr>
      <w:t xml:space="preserve">                                                      </w:t>
    </w:r>
  </w:p>
  <w:p w14:paraId="44841465" w14:textId="77777777" w:rsidR="00376A06" w:rsidRPr="001C3845" w:rsidRDefault="00376A06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F3737"/>
    <w:multiLevelType w:val="hybridMultilevel"/>
    <w:tmpl w:val="CB98290A"/>
    <w:lvl w:ilvl="0" w:tplc="26FA8CBE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550809"/>
    <w:multiLevelType w:val="hybridMultilevel"/>
    <w:tmpl w:val="4B8C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E43274"/>
    <w:multiLevelType w:val="hybridMultilevel"/>
    <w:tmpl w:val="858E1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C0785"/>
    <w:multiLevelType w:val="hybridMultilevel"/>
    <w:tmpl w:val="5A980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E972CD"/>
    <w:multiLevelType w:val="hybridMultilevel"/>
    <w:tmpl w:val="7EB086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5B38C8"/>
    <w:multiLevelType w:val="hybridMultilevel"/>
    <w:tmpl w:val="F2680F38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91782C"/>
    <w:multiLevelType w:val="hybridMultilevel"/>
    <w:tmpl w:val="0A222888"/>
    <w:lvl w:ilvl="0" w:tplc="B2527954">
      <w:start w:val="1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7"/>
  </w:num>
  <w:num w:numId="3">
    <w:abstractNumId w:val="1"/>
  </w:num>
  <w:num w:numId="4">
    <w:abstractNumId w:val="0"/>
  </w:num>
  <w:num w:numId="5">
    <w:abstractNumId w:val="11"/>
  </w:num>
  <w:num w:numId="6">
    <w:abstractNumId w:val="16"/>
  </w:num>
  <w:num w:numId="7">
    <w:abstractNumId w:val="39"/>
  </w:num>
  <w:num w:numId="8">
    <w:abstractNumId w:val="18"/>
  </w:num>
  <w:num w:numId="9">
    <w:abstractNumId w:val="22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3"/>
  </w:num>
  <w:num w:numId="13">
    <w:abstractNumId w:val="5"/>
  </w:num>
  <w:num w:numId="14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2"/>
  </w:num>
  <w:num w:numId="18">
    <w:abstractNumId w:val="2"/>
  </w:num>
  <w:num w:numId="19">
    <w:abstractNumId w:val="21"/>
  </w:num>
  <w:num w:numId="20">
    <w:abstractNumId w:val="28"/>
  </w:num>
  <w:num w:numId="21">
    <w:abstractNumId w:val="27"/>
  </w:num>
  <w:num w:numId="22">
    <w:abstractNumId w:val="35"/>
  </w:num>
  <w:num w:numId="23">
    <w:abstractNumId w:val="32"/>
  </w:num>
  <w:num w:numId="24">
    <w:abstractNumId w:val="6"/>
  </w:num>
  <w:num w:numId="25">
    <w:abstractNumId w:val="17"/>
  </w:num>
  <w:num w:numId="26">
    <w:abstractNumId w:val="29"/>
  </w:num>
  <w:num w:numId="27">
    <w:abstractNumId w:val="15"/>
  </w:num>
  <w:num w:numId="28">
    <w:abstractNumId w:val="30"/>
  </w:num>
  <w:num w:numId="29">
    <w:abstractNumId w:val="26"/>
  </w:num>
  <w:num w:numId="30">
    <w:abstractNumId w:val="36"/>
  </w:num>
  <w:num w:numId="31">
    <w:abstractNumId w:val="8"/>
  </w:num>
  <w:num w:numId="32">
    <w:abstractNumId w:val="38"/>
  </w:num>
  <w:num w:numId="33">
    <w:abstractNumId w:val="3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19"/>
  </w:num>
  <w:num w:numId="36">
    <w:abstractNumId w:val="23"/>
  </w:num>
  <w:num w:numId="37">
    <w:abstractNumId w:val="24"/>
  </w:num>
  <w:num w:numId="38">
    <w:abstractNumId w:val="33"/>
  </w:num>
  <w:num w:numId="39">
    <w:abstractNumId w:val="9"/>
  </w:num>
  <w:num w:numId="40">
    <w:abstractNumId w:val="3"/>
  </w:num>
  <w:num w:numId="41">
    <w:abstractNumId w:val="31"/>
  </w:num>
  <w:num w:numId="42">
    <w:abstractNumId w:val="2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defaultTabStop w:val="720"/>
  <w:doNotHyphenateCaps/>
  <w:characterSpacingControl w:val="doNotCompress"/>
  <w:doNotValidateAgainstSchema/>
  <w:doNotDemarcateInvalidXml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Nze1MDIwNTE1NDJV0lEKTi0uzszPAykwrwUAIHMsnSwAAAA=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09E6"/>
    <w:rsid w:val="000737B0"/>
    <w:rsid w:val="000859D5"/>
    <w:rsid w:val="00086963"/>
    <w:rsid w:val="000A5655"/>
    <w:rsid w:val="000B08FE"/>
    <w:rsid w:val="000B14F1"/>
    <w:rsid w:val="000B4BF0"/>
    <w:rsid w:val="000C0FC9"/>
    <w:rsid w:val="000C4717"/>
    <w:rsid w:val="000C4B40"/>
    <w:rsid w:val="000D0371"/>
    <w:rsid w:val="000D0CCB"/>
    <w:rsid w:val="000D13E6"/>
    <w:rsid w:val="000E33FF"/>
    <w:rsid w:val="000F1740"/>
    <w:rsid w:val="00106562"/>
    <w:rsid w:val="00106829"/>
    <w:rsid w:val="00112C58"/>
    <w:rsid w:val="0011727E"/>
    <w:rsid w:val="00123182"/>
    <w:rsid w:val="00124668"/>
    <w:rsid w:val="001301DE"/>
    <w:rsid w:val="001332BC"/>
    <w:rsid w:val="00134E8C"/>
    <w:rsid w:val="00136F37"/>
    <w:rsid w:val="00161B29"/>
    <w:rsid w:val="00182145"/>
    <w:rsid w:val="0018732B"/>
    <w:rsid w:val="001905BC"/>
    <w:rsid w:val="001919B6"/>
    <w:rsid w:val="00192038"/>
    <w:rsid w:val="00192BB6"/>
    <w:rsid w:val="001973E6"/>
    <w:rsid w:val="001A184B"/>
    <w:rsid w:val="001A7ABE"/>
    <w:rsid w:val="001C3845"/>
    <w:rsid w:val="001C4FF1"/>
    <w:rsid w:val="001D1174"/>
    <w:rsid w:val="001E511D"/>
    <w:rsid w:val="00202AB8"/>
    <w:rsid w:val="002261FA"/>
    <w:rsid w:val="00231454"/>
    <w:rsid w:val="00236529"/>
    <w:rsid w:val="00240B5E"/>
    <w:rsid w:val="002422E4"/>
    <w:rsid w:val="00244F73"/>
    <w:rsid w:val="0024749C"/>
    <w:rsid w:val="0026016A"/>
    <w:rsid w:val="0026602A"/>
    <w:rsid w:val="002664DA"/>
    <w:rsid w:val="00276403"/>
    <w:rsid w:val="00282E86"/>
    <w:rsid w:val="002836E4"/>
    <w:rsid w:val="00285F74"/>
    <w:rsid w:val="002867AF"/>
    <w:rsid w:val="0029297C"/>
    <w:rsid w:val="00292C05"/>
    <w:rsid w:val="00292EB6"/>
    <w:rsid w:val="0029487F"/>
    <w:rsid w:val="00295FEB"/>
    <w:rsid w:val="002B38EB"/>
    <w:rsid w:val="002B4517"/>
    <w:rsid w:val="002B5248"/>
    <w:rsid w:val="002B5F5F"/>
    <w:rsid w:val="002B7F2E"/>
    <w:rsid w:val="002D1DB7"/>
    <w:rsid w:val="002D52F1"/>
    <w:rsid w:val="002E6574"/>
    <w:rsid w:val="002E738D"/>
    <w:rsid w:val="002F6D44"/>
    <w:rsid w:val="002F75B0"/>
    <w:rsid w:val="00307076"/>
    <w:rsid w:val="00312509"/>
    <w:rsid w:val="00315C72"/>
    <w:rsid w:val="003308DD"/>
    <w:rsid w:val="00331DE4"/>
    <w:rsid w:val="003372EF"/>
    <w:rsid w:val="00340A04"/>
    <w:rsid w:val="0034226C"/>
    <w:rsid w:val="00345B9C"/>
    <w:rsid w:val="003518CE"/>
    <w:rsid w:val="00360013"/>
    <w:rsid w:val="00363472"/>
    <w:rsid w:val="003728A5"/>
    <w:rsid w:val="00375DCA"/>
    <w:rsid w:val="00376A06"/>
    <w:rsid w:val="003875DF"/>
    <w:rsid w:val="00390D2C"/>
    <w:rsid w:val="00396C3C"/>
    <w:rsid w:val="003A7138"/>
    <w:rsid w:val="003A71C1"/>
    <w:rsid w:val="003D3C5D"/>
    <w:rsid w:val="003D3D71"/>
    <w:rsid w:val="003E15C5"/>
    <w:rsid w:val="003E19DF"/>
    <w:rsid w:val="003F2859"/>
    <w:rsid w:val="003F64E2"/>
    <w:rsid w:val="00400FDD"/>
    <w:rsid w:val="0040175E"/>
    <w:rsid w:val="004058DF"/>
    <w:rsid w:val="00413049"/>
    <w:rsid w:val="004141C7"/>
    <w:rsid w:val="00414388"/>
    <w:rsid w:val="00420D18"/>
    <w:rsid w:val="00425A45"/>
    <w:rsid w:val="00430702"/>
    <w:rsid w:val="0043224F"/>
    <w:rsid w:val="00434066"/>
    <w:rsid w:val="0043444E"/>
    <w:rsid w:val="004461DC"/>
    <w:rsid w:val="00454FA7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6E1A"/>
    <w:rsid w:val="004E7519"/>
    <w:rsid w:val="004F7A74"/>
    <w:rsid w:val="005008D5"/>
    <w:rsid w:val="005032D6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076A"/>
    <w:rsid w:val="00536AAD"/>
    <w:rsid w:val="005551D6"/>
    <w:rsid w:val="005565F5"/>
    <w:rsid w:val="00562EF6"/>
    <w:rsid w:val="00565BC6"/>
    <w:rsid w:val="005670DA"/>
    <w:rsid w:val="005837ED"/>
    <w:rsid w:val="005960C9"/>
    <w:rsid w:val="00597624"/>
    <w:rsid w:val="005A70E0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00970"/>
    <w:rsid w:val="00615FFD"/>
    <w:rsid w:val="00617068"/>
    <w:rsid w:val="006310BB"/>
    <w:rsid w:val="006312A2"/>
    <w:rsid w:val="00634C66"/>
    <w:rsid w:val="00647BF5"/>
    <w:rsid w:val="00650618"/>
    <w:rsid w:val="00661B57"/>
    <w:rsid w:val="00667C61"/>
    <w:rsid w:val="00675316"/>
    <w:rsid w:val="006A2E67"/>
    <w:rsid w:val="006A6335"/>
    <w:rsid w:val="006A63CB"/>
    <w:rsid w:val="006B4D85"/>
    <w:rsid w:val="006C3C38"/>
    <w:rsid w:val="006C6097"/>
    <w:rsid w:val="006D015B"/>
    <w:rsid w:val="006D2752"/>
    <w:rsid w:val="006D5635"/>
    <w:rsid w:val="006F0B6D"/>
    <w:rsid w:val="006F1CA3"/>
    <w:rsid w:val="006F3005"/>
    <w:rsid w:val="006F5CEB"/>
    <w:rsid w:val="00710BC4"/>
    <w:rsid w:val="007167C6"/>
    <w:rsid w:val="00717C32"/>
    <w:rsid w:val="00723CF0"/>
    <w:rsid w:val="00727AFD"/>
    <w:rsid w:val="0074682A"/>
    <w:rsid w:val="00752DA8"/>
    <w:rsid w:val="00754038"/>
    <w:rsid w:val="007579B1"/>
    <w:rsid w:val="00770086"/>
    <w:rsid w:val="00772AB8"/>
    <w:rsid w:val="007761F6"/>
    <w:rsid w:val="0079569F"/>
    <w:rsid w:val="007968CC"/>
    <w:rsid w:val="007B084F"/>
    <w:rsid w:val="007B22D1"/>
    <w:rsid w:val="007B62C6"/>
    <w:rsid w:val="007D54DA"/>
    <w:rsid w:val="007F128A"/>
    <w:rsid w:val="007F65F3"/>
    <w:rsid w:val="0080653B"/>
    <w:rsid w:val="00817844"/>
    <w:rsid w:val="0082380C"/>
    <w:rsid w:val="00823FB3"/>
    <w:rsid w:val="00832AC5"/>
    <w:rsid w:val="00837431"/>
    <w:rsid w:val="0084574D"/>
    <w:rsid w:val="00852833"/>
    <w:rsid w:val="008539B6"/>
    <w:rsid w:val="008578DE"/>
    <w:rsid w:val="0086794F"/>
    <w:rsid w:val="0087552F"/>
    <w:rsid w:val="00892CBD"/>
    <w:rsid w:val="008A3655"/>
    <w:rsid w:val="008A5D3C"/>
    <w:rsid w:val="008B4558"/>
    <w:rsid w:val="008C1251"/>
    <w:rsid w:val="008C2818"/>
    <w:rsid w:val="008C6479"/>
    <w:rsid w:val="008D0EFE"/>
    <w:rsid w:val="008D7AF9"/>
    <w:rsid w:val="008E452F"/>
    <w:rsid w:val="008F1A74"/>
    <w:rsid w:val="008F3F09"/>
    <w:rsid w:val="008F5F35"/>
    <w:rsid w:val="00902592"/>
    <w:rsid w:val="00903A4B"/>
    <w:rsid w:val="00903B60"/>
    <w:rsid w:val="00904948"/>
    <w:rsid w:val="0092629F"/>
    <w:rsid w:val="00926C5D"/>
    <w:rsid w:val="0093040E"/>
    <w:rsid w:val="00944CA9"/>
    <w:rsid w:val="00951C17"/>
    <w:rsid w:val="00951EF5"/>
    <w:rsid w:val="00951F43"/>
    <w:rsid w:val="0095520E"/>
    <w:rsid w:val="0096347F"/>
    <w:rsid w:val="00965AEA"/>
    <w:rsid w:val="009660FC"/>
    <w:rsid w:val="00966E47"/>
    <w:rsid w:val="00972CF6"/>
    <w:rsid w:val="00973FE8"/>
    <w:rsid w:val="00976ED8"/>
    <w:rsid w:val="00982CA4"/>
    <w:rsid w:val="009A32A4"/>
    <w:rsid w:val="009B3F8B"/>
    <w:rsid w:val="009B586E"/>
    <w:rsid w:val="009B730E"/>
    <w:rsid w:val="009B7F37"/>
    <w:rsid w:val="009C0822"/>
    <w:rsid w:val="009C43F8"/>
    <w:rsid w:val="009C53F4"/>
    <w:rsid w:val="009D173C"/>
    <w:rsid w:val="009D1B2F"/>
    <w:rsid w:val="009E0B06"/>
    <w:rsid w:val="009E48BD"/>
    <w:rsid w:val="00A11236"/>
    <w:rsid w:val="00A1133C"/>
    <w:rsid w:val="00A133F7"/>
    <w:rsid w:val="00A13F77"/>
    <w:rsid w:val="00A1684C"/>
    <w:rsid w:val="00A23DB0"/>
    <w:rsid w:val="00A305E3"/>
    <w:rsid w:val="00A30D03"/>
    <w:rsid w:val="00A35DD7"/>
    <w:rsid w:val="00A42D9F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2E0B"/>
    <w:rsid w:val="00AD6762"/>
    <w:rsid w:val="00AE0E0F"/>
    <w:rsid w:val="00AE5782"/>
    <w:rsid w:val="00AE61AE"/>
    <w:rsid w:val="00AF013E"/>
    <w:rsid w:val="00B10297"/>
    <w:rsid w:val="00B1584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735A"/>
    <w:rsid w:val="00BA5411"/>
    <w:rsid w:val="00BA626B"/>
    <w:rsid w:val="00BA6449"/>
    <w:rsid w:val="00BB6A93"/>
    <w:rsid w:val="00BC1CCD"/>
    <w:rsid w:val="00BE2E28"/>
    <w:rsid w:val="00BF681A"/>
    <w:rsid w:val="00BF716E"/>
    <w:rsid w:val="00C02E8F"/>
    <w:rsid w:val="00C04247"/>
    <w:rsid w:val="00C16200"/>
    <w:rsid w:val="00C2603D"/>
    <w:rsid w:val="00C26F86"/>
    <w:rsid w:val="00C30803"/>
    <w:rsid w:val="00C43E1B"/>
    <w:rsid w:val="00C53C31"/>
    <w:rsid w:val="00C5713F"/>
    <w:rsid w:val="00C677ED"/>
    <w:rsid w:val="00C736DC"/>
    <w:rsid w:val="00C85EC8"/>
    <w:rsid w:val="00C955E5"/>
    <w:rsid w:val="00CA4CCE"/>
    <w:rsid w:val="00CB2114"/>
    <w:rsid w:val="00CB3B60"/>
    <w:rsid w:val="00CB501A"/>
    <w:rsid w:val="00CB6011"/>
    <w:rsid w:val="00CB7FF7"/>
    <w:rsid w:val="00CC0F76"/>
    <w:rsid w:val="00CC139B"/>
    <w:rsid w:val="00CC3CD0"/>
    <w:rsid w:val="00CC47AF"/>
    <w:rsid w:val="00CC541D"/>
    <w:rsid w:val="00CD51CA"/>
    <w:rsid w:val="00CD5B7D"/>
    <w:rsid w:val="00CD77C5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46A94"/>
    <w:rsid w:val="00D57AE7"/>
    <w:rsid w:val="00D60093"/>
    <w:rsid w:val="00D62C44"/>
    <w:rsid w:val="00D64532"/>
    <w:rsid w:val="00D64C3B"/>
    <w:rsid w:val="00D65CB6"/>
    <w:rsid w:val="00D72E76"/>
    <w:rsid w:val="00D76652"/>
    <w:rsid w:val="00D81BEC"/>
    <w:rsid w:val="00D83A2D"/>
    <w:rsid w:val="00D90771"/>
    <w:rsid w:val="00D9207F"/>
    <w:rsid w:val="00D94645"/>
    <w:rsid w:val="00DA2980"/>
    <w:rsid w:val="00DB1604"/>
    <w:rsid w:val="00DB2060"/>
    <w:rsid w:val="00DB2420"/>
    <w:rsid w:val="00DB252F"/>
    <w:rsid w:val="00DB7FFE"/>
    <w:rsid w:val="00DC230A"/>
    <w:rsid w:val="00DC3BBB"/>
    <w:rsid w:val="00DC5C6C"/>
    <w:rsid w:val="00DD0662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47158"/>
    <w:rsid w:val="00E57315"/>
    <w:rsid w:val="00E57802"/>
    <w:rsid w:val="00E7187C"/>
    <w:rsid w:val="00E73F77"/>
    <w:rsid w:val="00EA1958"/>
    <w:rsid w:val="00EA3407"/>
    <w:rsid w:val="00EA5FE0"/>
    <w:rsid w:val="00EB2B25"/>
    <w:rsid w:val="00EB7D26"/>
    <w:rsid w:val="00EC16D4"/>
    <w:rsid w:val="00EC7981"/>
    <w:rsid w:val="00ED2651"/>
    <w:rsid w:val="00ED63DA"/>
    <w:rsid w:val="00EF7CC5"/>
    <w:rsid w:val="00F05ED3"/>
    <w:rsid w:val="00F06D1F"/>
    <w:rsid w:val="00F077C2"/>
    <w:rsid w:val="00F13A19"/>
    <w:rsid w:val="00F22E38"/>
    <w:rsid w:val="00F3207A"/>
    <w:rsid w:val="00F3272C"/>
    <w:rsid w:val="00F36B63"/>
    <w:rsid w:val="00F400DA"/>
    <w:rsid w:val="00F42421"/>
    <w:rsid w:val="00F67896"/>
    <w:rsid w:val="00F86D80"/>
    <w:rsid w:val="00F91269"/>
    <w:rsid w:val="00F94045"/>
    <w:rsid w:val="00F966AE"/>
    <w:rsid w:val="00F97DE7"/>
    <w:rsid w:val="00FA1092"/>
    <w:rsid w:val="00FA44EA"/>
    <w:rsid w:val="00FB3149"/>
    <w:rsid w:val="00FB344F"/>
    <w:rsid w:val="00FB617D"/>
    <w:rsid w:val="00FD3DAA"/>
    <w:rsid w:val="00FF1DB6"/>
    <w:rsid w:val="00FF3497"/>
    <w:rsid w:val="00FF5D43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782260B9"/>
  <w15:docId w15:val="{A06A5CE7-E91D-4FE4-906B-F13410C18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955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520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03B60"/>
  </w:style>
  <w:style w:type="paragraph" w:customStyle="1" w:styleId="bulletlist">
    <w:name w:val="bullet list"/>
    <w:basedOn w:val="Normal"/>
    <w:rsid w:val="00903B60"/>
    <w:pPr>
      <w:numPr>
        <w:numId w:val="24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TOC1">
    <w:name w:val="toc 1"/>
    <w:basedOn w:val="Normal"/>
    <w:next w:val="Normal"/>
    <w:autoRedefine/>
    <w:semiHidden/>
    <w:locked/>
    <w:rsid w:val="00903B60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4344E-D242-4B7B-9999-215F458A0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8:11:00Z</cp:lastPrinted>
  <dcterms:created xsi:type="dcterms:W3CDTF">2017-02-22T21:21:00Z</dcterms:created>
  <dcterms:modified xsi:type="dcterms:W3CDTF">2017-02-22T21:21:00Z</dcterms:modified>
</cp:coreProperties>
</file>